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DCEC8D" w14:textId="6A304517" w:rsidR="00616160" w:rsidRPr="0070127C" w:rsidRDefault="00826E70" w:rsidP="00826E70">
      <w:pPr>
        <w:jc w:val="left"/>
        <w:rPr>
          <w:b/>
          <w:bCs/>
        </w:rPr>
      </w:pPr>
      <w:bookmarkStart w:id="0" w:name="_Toc113046820"/>
      <w:bookmarkStart w:id="1" w:name="_GoBack"/>
      <w:bookmarkEnd w:id="1"/>
      <w:r>
        <w:rPr>
          <w:b/>
          <w:bCs/>
        </w:rPr>
        <w:t>Annex</w:t>
      </w:r>
      <w:r w:rsidR="00616160" w:rsidRPr="0070127C">
        <w:rPr>
          <w:b/>
          <w:bCs/>
        </w:rPr>
        <w:t xml:space="preserve"> F.</w:t>
      </w:r>
      <w:r w:rsidR="0070127C" w:rsidRPr="0070127C">
        <w:rPr>
          <w:b/>
          <w:bCs/>
        </w:rPr>
        <w:t xml:space="preserve"> </w:t>
      </w:r>
      <w:r w:rsidR="00616160" w:rsidRPr="0070127C">
        <w:rPr>
          <w:b/>
          <w:bCs/>
        </w:rPr>
        <w:t>Application Checklist</w:t>
      </w:r>
      <w:bookmarkEnd w:id="0"/>
    </w:p>
    <w:p w14:paraId="7F6BBEC7" w14:textId="77777777" w:rsidR="00D915B5" w:rsidRPr="004E2CFD" w:rsidRDefault="00D915B5" w:rsidP="00D915B5">
      <w:pPr>
        <w:rPr>
          <w:rFonts w:cs="Arial"/>
        </w:rPr>
      </w:pPr>
    </w:p>
    <w:p w14:paraId="6382C529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  <w:r w:rsidRPr="004E2CFD">
        <w:rPr>
          <w:rFonts w:ascii="Arial" w:hAnsi="Arial"/>
          <w:sz w:val="24"/>
          <w:szCs w:val="24"/>
          <w:lang w:eastAsia="en-GB"/>
        </w:rPr>
        <w:t>Tick the boxes to ensure that all the required information is included in your application.</w:t>
      </w:r>
    </w:p>
    <w:p w14:paraId="2AD2B340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  <w:r w:rsidRPr="004E2CFD">
        <w:rPr>
          <w:rFonts w:ascii="Arial" w:hAnsi="Arial"/>
          <w:sz w:val="24"/>
          <w:szCs w:val="24"/>
          <w:lang w:eastAsia="en-GB"/>
        </w:rPr>
        <w:t>A complete application must consist of the following:</w:t>
      </w:r>
    </w:p>
    <w:p w14:paraId="703373AA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6729"/>
        <w:gridCol w:w="1242"/>
      </w:tblGrid>
      <w:tr w:rsidR="00D915B5" w:rsidRPr="004E2CFD" w14:paraId="0D3F6D1A" w14:textId="77777777" w:rsidTr="000C1A00">
        <w:tc>
          <w:tcPr>
            <w:tcW w:w="817" w:type="dxa"/>
          </w:tcPr>
          <w:p w14:paraId="00E943A9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1.</w:t>
            </w:r>
          </w:p>
        </w:tc>
        <w:tc>
          <w:tcPr>
            <w:tcW w:w="6729" w:type="dxa"/>
          </w:tcPr>
          <w:p w14:paraId="0FD56A76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 xml:space="preserve">Completed and signed application form (Annex </w:t>
            </w:r>
            <w:r w:rsidR="0051587A" w:rsidRPr="004E2CFD">
              <w:rPr>
                <w:rFonts w:ascii="Arial" w:hAnsi="Arial"/>
                <w:sz w:val="24"/>
                <w:szCs w:val="24"/>
                <w:lang w:eastAsia="en-GB"/>
              </w:rPr>
              <w:t>B</w:t>
            </w: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42" w:type="dxa"/>
          </w:tcPr>
          <w:p w14:paraId="0961EFF6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9712" behindDoc="0" locked="0" layoutInCell="1" allowOverlap="1" wp14:anchorId="21E148D4" wp14:editId="5AB39F24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60325</wp:posOffset>
                      </wp:positionV>
                      <wp:extent cx="219075" cy="209550"/>
                      <wp:effectExtent l="0" t="0" r="28575" b="1905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C819832" id="Rectangle 39" o:spid="_x0000_s1026" style="position:absolute;margin-left:11.35pt;margin-top:4.75pt;width:17.25pt;height:16.5pt;z-index:25201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4BDA1033" w14:textId="77777777" w:rsidTr="000C1A00">
        <w:tc>
          <w:tcPr>
            <w:tcW w:w="817" w:type="dxa"/>
          </w:tcPr>
          <w:p w14:paraId="5549272B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2.</w:t>
            </w:r>
          </w:p>
        </w:tc>
        <w:tc>
          <w:tcPr>
            <w:tcW w:w="6729" w:type="dxa"/>
          </w:tcPr>
          <w:p w14:paraId="72707EF6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 xml:space="preserve">Completed and signed Bank Guarantee (Annex </w:t>
            </w:r>
            <w:r w:rsidR="0051587A" w:rsidRPr="004E2CFD">
              <w:rPr>
                <w:rFonts w:ascii="Arial" w:hAnsi="Arial"/>
                <w:sz w:val="24"/>
                <w:szCs w:val="24"/>
                <w:lang w:eastAsia="en-GB"/>
              </w:rPr>
              <w:t>E</w:t>
            </w: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42" w:type="dxa"/>
          </w:tcPr>
          <w:p w14:paraId="60C39FE5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0736" behindDoc="0" locked="0" layoutInCell="1" allowOverlap="1" wp14:anchorId="37ED15C6" wp14:editId="1D6923C6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48895</wp:posOffset>
                      </wp:positionV>
                      <wp:extent cx="219075" cy="209550"/>
                      <wp:effectExtent l="0" t="0" r="28575" b="1905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2720E62" id="Rectangle 49" o:spid="_x0000_s1026" style="position:absolute;margin-left:11.35pt;margin-top:3.85pt;width:17.25pt;height:16.5pt;z-index:25202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0F847B7F" w14:textId="77777777" w:rsidTr="000C1A00">
        <w:tc>
          <w:tcPr>
            <w:tcW w:w="817" w:type="dxa"/>
          </w:tcPr>
          <w:p w14:paraId="07AC3F9C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3</w:t>
            </w:r>
            <w:r w:rsidR="0051587A">
              <w:rPr>
                <w:rFonts w:ascii="Arial" w:hAnsi="Arial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29" w:type="dxa"/>
          </w:tcPr>
          <w:p w14:paraId="7610F74B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Evidence of authorisation to sign the application form</w:t>
            </w:r>
          </w:p>
        </w:tc>
        <w:tc>
          <w:tcPr>
            <w:tcW w:w="1242" w:type="dxa"/>
          </w:tcPr>
          <w:p w14:paraId="03EBFE39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2784" behindDoc="0" locked="0" layoutInCell="1" allowOverlap="1" wp14:anchorId="658E2A69" wp14:editId="19FDE2ED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64770</wp:posOffset>
                      </wp:positionV>
                      <wp:extent cx="219075" cy="209550"/>
                      <wp:effectExtent l="0" t="0" r="28575" b="1905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7C4915D" id="Rectangle 51" o:spid="_x0000_s1026" style="position:absolute;margin-left:11.35pt;margin-top:5.1pt;width:17.25pt;height:16.5pt;z-index:25202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21318B45" w14:textId="77777777" w:rsidTr="000C1A00">
        <w:tc>
          <w:tcPr>
            <w:tcW w:w="817" w:type="dxa"/>
          </w:tcPr>
          <w:p w14:paraId="68825FBF" w14:textId="77777777" w:rsidR="00D915B5" w:rsidRPr="004E2CFD" w:rsidRDefault="0051587A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4.</w:t>
            </w:r>
          </w:p>
        </w:tc>
        <w:tc>
          <w:tcPr>
            <w:tcW w:w="6729" w:type="dxa"/>
          </w:tcPr>
          <w:p w14:paraId="6CA00D75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Evidence of authorisation to bid on behalf of the applicant</w:t>
            </w:r>
          </w:p>
        </w:tc>
        <w:tc>
          <w:tcPr>
            <w:tcW w:w="1242" w:type="dxa"/>
          </w:tcPr>
          <w:p w14:paraId="533130FF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3808" behindDoc="0" locked="0" layoutInCell="1" allowOverlap="1" wp14:anchorId="3BF75D56" wp14:editId="1BC491C6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53340</wp:posOffset>
                      </wp:positionV>
                      <wp:extent cx="219075" cy="209550"/>
                      <wp:effectExtent l="0" t="0" r="28575" b="1905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0A4A772" id="Rectangle 44" o:spid="_x0000_s1026" style="position:absolute;margin-left:11.35pt;margin-top:4.2pt;width:17.25pt;height:16.5pt;z-index:25202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1B286D70" w14:textId="77777777" w:rsidTr="000C1A00">
        <w:tc>
          <w:tcPr>
            <w:tcW w:w="817" w:type="dxa"/>
          </w:tcPr>
          <w:p w14:paraId="04B88760" w14:textId="77777777" w:rsidR="00D915B5" w:rsidRPr="004E2CFD" w:rsidRDefault="0051587A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5.</w:t>
            </w:r>
          </w:p>
        </w:tc>
        <w:tc>
          <w:tcPr>
            <w:tcW w:w="6729" w:type="dxa"/>
          </w:tcPr>
          <w:p w14:paraId="362E0EEB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 xml:space="preserve">Signed Declaration (Annex </w:t>
            </w:r>
            <w:r w:rsidR="008A6810" w:rsidRPr="004E2CFD">
              <w:rPr>
                <w:rFonts w:ascii="Arial" w:hAnsi="Arial"/>
                <w:sz w:val="24"/>
                <w:szCs w:val="24"/>
                <w:lang w:eastAsia="en-GB"/>
              </w:rPr>
              <w:t>D</w:t>
            </w: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1242" w:type="dxa"/>
          </w:tcPr>
          <w:p w14:paraId="1FFF2B2F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4832" behindDoc="0" locked="0" layoutInCell="1" allowOverlap="1" wp14:anchorId="5F191120" wp14:editId="5FB2DB4E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61595</wp:posOffset>
                      </wp:positionV>
                      <wp:extent cx="219075" cy="209550"/>
                      <wp:effectExtent l="0" t="0" r="28575" b="19050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8D945B2" id="Rectangle 52" o:spid="_x0000_s1026" style="position:absolute;margin-left:11.35pt;margin-top:4.85pt;width:17.25pt;height:16.5pt;z-index:25202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3741A3E9" w14:textId="77777777" w:rsidTr="000C1A00">
        <w:tc>
          <w:tcPr>
            <w:tcW w:w="817" w:type="dxa"/>
          </w:tcPr>
          <w:p w14:paraId="78FB2079" w14:textId="77777777" w:rsidR="00D915B5" w:rsidRPr="004E2CFD" w:rsidRDefault="0051587A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6.</w:t>
            </w:r>
          </w:p>
        </w:tc>
        <w:tc>
          <w:tcPr>
            <w:tcW w:w="6729" w:type="dxa"/>
          </w:tcPr>
          <w:p w14:paraId="5519CA67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Proof of payment of the application fee</w:t>
            </w:r>
          </w:p>
        </w:tc>
        <w:tc>
          <w:tcPr>
            <w:tcW w:w="1242" w:type="dxa"/>
          </w:tcPr>
          <w:p w14:paraId="5976A26A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5856" behindDoc="0" locked="0" layoutInCell="1" allowOverlap="1" wp14:anchorId="6B9421A4" wp14:editId="2CDB7668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59690</wp:posOffset>
                      </wp:positionV>
                      <wp:extent cx="219075" cy="209550"/>
                      <wp:effectExtent l="0" t="0" r="28575" b="1905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108B7FE9" id="Rectangle 46" o:spid="_x0000_s1026" style="position:absolute;margin-left:11.35pt;margin-top:4.7pt;width:17.25pt;height:16.5pt;z-index:25202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</w:tr>
      <w:tr w:rsidR="000C1A00" w:rsidRPr="004E2CFD" w14:paraId="1FBBE1E4" w14:textId="77777777" w:rsidTr="000C1A00">
        <w:tc>
          <w:tcPr>
            <w:tcW w:w="817" w:type="dxa"/>
          </w:tcPr>
          <w:p w14:paraId="6C39EE98" w14:textId="77777777" w:rsidR="000C1A00" w:rsidRDefault="000C1A00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7.</w:t>
            </w:r>
          </w:p>
        </w:tc>
        <w:tc>
          <w:tcPr>
            <w:tcW w:w="6729" w:type="dxa"/>
          </w:tcPr>
          <w:p w14:paraId="05832BF7" w14:textId="77777777" w:rsidR="000C1A00" w:rsidRPr="004E2CFD" w:rsidRDefault="000C1A00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Attach certified copy of National Identity Card issued by NIDA or passport</w:t>
            </w:r>
          </w:p>
        </w:tc>
        <w:tc>
          <w:tcPr>
            <w:tcW w:w="1242" w:type="dxa"/>
          </w:tcPr>
          <w:p w14:paraId="143A6831" w14:textId="77777777" w:rsidR="000C1A00" w:rsidRPr="004E2CFD" w:rsidRDefault="000C1A00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4"/>
                <w:szCs w:val="24"/>
                <w:lang w:val="en-US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27904" behindDoc="0" locked="0" layoutInCell="1" allowOverlap="1" wp14:anchorId="7A5A47EC" wp14:editId="74862842">
                      <wp:simplePos x="0" y="0"/>
                      <wp:positionH relativeFrom="column">
                        <wp:posOffset>145972</wp:posOffset>
                      </wp:positionH>
                      <wp:positionV relativeFrom="paragraph">
                        <wp:posOffset>107315</wp:posOffset>
                      </wp:positionV>
                      <wp:extent cx="219075" cy="209550"/>
                      <wp:effectExtent l="0" t="0" r="28575" b="19050"/>
                      <wp:wrapNone/>
                      <wp:docPr id="463" name="Rectangle 4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D0E6CBB" id="Rectangle 463" o:spid="_x0000_s1026" style="position:absolute;margin-left:11.5pt;margin-top:8.45pt;width:17.25pt;height:16.5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" filled="f" strokecolor="black [3213]" strokeweight="1pt"/>
                  </w:pict>
                </mc:Fallback>
              </mc:AlternateContent>
            </w:r>
          </w:p>
        </w:tc>
      </w:tr>
      <w:tr w:rsidR="00D915B5" w:rsidRPr="004E2CFD" w14:paraId="5B9169B1" w14:textId="77777777" w:rsidTr="000C1A00">
        <w:tc>
          <w:tcPr>
            <w:tcW w:w="817" w:type="dxa"/>
          </w:tcPr>
          <w:p w14:paraId="05D5A340" w14:textId="77777777" w:rsidR="00D915B5" w:rsidRPr="004E2CFD" w:rsidRDefault="000C1A00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>
              <w:rPr>
                <w:rFonts w:ascii="Arial" w:hAnsi="Arial"/>
                <w:sz w:val="24"/>
                <w:szCs w:val="24"/>
                <w:lang w:eastAsia="en-GB"/>
              </w:rPr>
              <w:t>8</w:t>
            </w:r>
            <w:r w:rsidR="008A6810">
              <w:rPr>
                <w:rFonts w:ascii="Arial" w:hAnsi="Arial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6729" w:type="dxa"/>
          </w:tcPr>
          <w:p w14:paraId="6FE4834C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sz w:val="24"/>
                <w:szCs w:val="24"/>
                <w:lang w:eastAsia="en-GB"/>
              </w:rPr>
              <w:t>Completed Checklist</w:t>
            </w:r>
          </w:p>
        </w:tc>
        <w:tc>
          <w:tcPr>
            <w:tcW w:w="1242" w:type="dxa"/>
          </w:tcPr>
          <w:p w14:paraId="2C8DEB87" w14:textId="77777777" w:rsidR="00D915B5" w:rsidRPr="004E2CFD" w:rsidRDefault="00D915B5" w:rsidP="00E074C1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4"/>
                <w:szCs w:val="24"/>
                <w:lang w:eastAsia="en-GB"/>
              </w:rPr>
            </w:pPr>
            <w:r w:rsidRPr="004E2CFD">
              <w:rPr>
                <w:rFonts w:ascii="Arial" w:hAnsi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59C3722C" wp14:editId="39FFE81D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64135</wp:posOffset>
                      </wp:positionV>
                      <wp:extent cx="219075" cy="209550"/>
                      <wp:effectExtent l="0" t="0" r="28575" b="19050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136E188" id="Rectangle 54" o:spid="_x0000_s1026" style="position:absolute;margin-left:11.35pt;margin-top:5.05pt;width:17.25pt;height:16.5pt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</w:tr>
    </w:tbl>
    <w:p w14:paraId="7490885C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</w:p>
    <w:p w14:paraId="67CC2230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</w:p>
    <w:p w14:paraId="1D487384" w14:textId="77777777" w:rsidR="00D915B5" w:rsidRPr="004E2CFD" w:rsidRDefault="00D915B5" w:rsidP="00D915B5">
      <w:pPr>
        <w:pStyle w:val="AppBodyTextNum"/>
        <w:numPr>
          <w:ilvl w:val="0"/>
          <w:numId w:val="0"/>
        </w:numPr>
        <w:rPr>
          <w:rFonts w:ascii="Arial" w:hAnsi="Arial"/>
          <w:sz w:val="24"/>
          <w:szCs w:val="24"/>
          <w:lang w:eastAsia="en-GB"/>
        </w:rPr>
      </w:pPr>
    </w:p>
    <w:p w14:paraId="7F844DE4" w14:textId="77777777" w:rsidR="00D915B5" w:rsidRPr="004E2CFD" w:rsidRDefault="00D915B5" w:rsidP="00D915B5">
      <w:pPr>
        <w:rPr>
          <w:rFonts w:cs="Arial"/>
        </w:rPr>
      </w:pPr>
    </w:p>
    <w:p w14:paraId="11AD13D9" w14:textId="63B8F827" w:rsidR="00C854CB" w:rsidRDefault="00C854CB" w:rsidP="00D915B5">
      <w:pPr>
        <w:rPr>
          <w:rFonts w:cs="Arial"/>
        </w:rPr>
      </w:pPr>
    </w:p>
    <w:sectPr w:rsidR="00C854CB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B3C02" w14:textId="77777777" w:rsidR="009F37F7" w:rsidRDefault="009F37F7" w:rsidP="00E6190C">
      <w:pPr>
        <w:spacing w:line="240" w:lineRule="auto"/>
      </w:pPr>
      <w:r>
        <w:separator/>
      </w:r>
    </w:p>
  </w:endnote>
  <w:endnote w:type="continuationSeparator" w:id="0">
    <w:p w14:paraId="4041046E" w14:textId="77777777" w:rsidR="009F37F7" w:rsidRDefault="009F37F7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2BFA3CB9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543010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1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79E2B" w14:textId="77777777" w:rsidR="009F37F7" w:rsidRDefault="009F37F7" w:rsidP="00E6190C">
      <w:pPr>
        <w:spacing w:line="240" w:lineRule="auto"/>
      </w:pPr>
      <w:r>
        <w:separator/>
      </w:r>
    </w:p>
  </w:footnote>
  <w:footnote w:type="continuationSeparator" w:id="0">
    <w:p w14:paraId="5C6211EF" w14:textId="77777777" w:rsidR="009F37F7" w:rsidRDefault="009F37F7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QUALluZyi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1F7F5C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0389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97F1A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41C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01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36EB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021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30D5"/>
    <w:rsid w:val="00645FED"/>
    <w:rsid w:val="006476BE"/>
    <w:rsid w:val="006509F5"/>
    <w:rsid w:val="00651EAA"/>
    <w:rsid w:val="0065290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310B"/>
    <w:rsid w:val="006D7529"/>
    <w:rsid w:val="006E3C70"/>
    <w:rsid w:val="006E5C32"/>
    <w:rsid w:val="006E7B40"/>
    <w:rsid w:val="006F4270"/>
    <w:rsid w:val="006F6A61"/>
    <w:rsid w:val="0070127C"/>
    <w:rsid w:val="0070181C"/>
    <w:rsid w:val="00710B19"/>
    <w:rsid w:val="00710E30"/>
    <w:rsid w:val="00721A11"/>
    <w:rsid w:val="007223A9"/>
    <w:rsid w:val="00722E42"/>
    <w:rsid w:val="00723129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6E70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60623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0A0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220E"/>
    <w:rsid w:val="009E522C"/>
    <w:rsid w:val="009E59CD"/>
    <w:rsid w:val="009E6085"/>
    <w:rsid w:val="009E666A"/>
    <w:rsid w:val="009E6DD3"/>
    <w:rsid w:val="009E6E32"/>
    <w:rsid w:val="009F0818"/>
    <w:rsid w:val="009F37F7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2BE8"/>
    <w:rsid w:val="00A4307B"/>
    <w:rsid w:val="00A43B12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12F7"/>
    <w:rsid w:val="00B923B6"/>
    <w:rsid w:val="00B928F1"/>
    <w:rsid w:val="00BA07BF"/>
    <w:rsid w:val="00BA4468"/>
    <w:rsid w:val="00BA46C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452C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100A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D6141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37734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3BA2"/>
    <w:rsid w:val="00ED6871"/>
    <w:rsid w:val="00EE222A"/>
    <w:rsid w:val="00EE30DF"/>
    <w:rsid w:val="00EE43E1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0B2"/>
    <w:rsid w:val="00F349EB"/>
    <w:rsid w:val="00F36684"/>
    <w:rsid w:val="00F4075B"/>
    <w:rsid w:val="00F424BE"/>
    <w:rsid w:val="00F43AB8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E367D-FCA4-4860-99CA-6CD87D84C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39:00Z</dcterms:created>
  <dcterms:modified xsi:type="dcterms:W3CDTF">2022-09-14T05:39:00Z</dcterms:modified>
</cp:coreProperties>
</file>